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8E2259">
              <w:rPr>
                <w:b/>
              </w:rPr>
              <w:t>11 MARCH</w:t>
            </w:r>
            <w:r w:rsidR="00EE794C">
              <w:rPr>
                <w:b/>
              </w:rPr>
              <w:t>, 2022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8906B4">
              <w:rPr>
                <w:b/>
              </w:rPr>
              <w:t>2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</w:t>
            </w:r>
            <w:r w:rsidR="00330F0D">
              <w:rPr>
                <w:b/>
              </w:rPr>
              <w:t>MIDDLESBROUGH</w:t>
            </w:r>
            <w:r>
              <w:rPr>
                <w:b/>
              </w:rPr>
              <w:t xml:space="preserve">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:rsidR="000F71AB" w:rsidRPr="00550D15" w:rsidRDefault="008E2259" w:rsidP="00393FC2">
            <w:pPr>
              <w:jc w:val="center"/>
              <w:rPr>
                <w:i/>
              </w:rPr>
            </w:pPr>
            <w:r>
              <w:rPr>
                <w:i/>
              </w:rPr>
              <w:t>Finance</w:t>
            </w:r>
            <w:r w:rsidR="00393FC2">
              <w:rPr>
                <w:i/>
              </w:rPr>
              <w:t xml:space="preserve"> Committee will take place prior to the Board Meeting</w:t>
            </w:r>
            <w:r w:rsidR="00223637">
              <w:rPr>
                <w:i/>
              </w:rPr>
              <w:t xml:space="preserve"> at 1100hrs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133"/>
        <w:gridCol w:w="1551"/>
        <w:gridCol w:w="1009"/>
        <w:gridCol w:w="542"/>
        <w:gridCol w:w="734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6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794C" w:rsidRPr="006C4597" w:rsidTr="00E57854">
        <w:tc>
          <w:tcPr>
            <w:tcW w:w="4395" w:type="dxa"/>
            <w:gridSpan w:val="2"/>
            <w:shd w:val="clear" w:color="auto" w:fill="auto"/>
          </w:tcPr>
          <w:p w:rsidR="00EE794C" w:rsidRPr="00EE794C" w:rsidRDefault="008E2259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gree Awarding Powers</w:t>
            </w:r>
            <w:r w:rsidR="00EE794C">
              <w:rPr>
                <w:sz w:val="22"/>
                <w:szCs w:val="22"/>
              </w:rPr>
              <w:t xml:space="preserve"> Presentation</w:t>
            </w: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1551" w:type="dxa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551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EE794C" w:rsidRPr="006C4597" w:rsidTr="00197058">
        <w:tc>
          <w:tcPr>
            <w:tcW w:w="4395" w:type="dxa"/>
            <w:gridSpan w:val="2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5387" w:type="dxa"/>
            <w:gridSpan w:val="6"/>
            <w:shd w:val="clear" w:color="auto" w:fill="auto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ch – 1315 – 1330hrs</w:t>
            </w:r>
          </w:p>
        </w:tc>
        <w:tc>
          <w:tcPr>
            <w:tcW w:w="817" w:type="dxa"/>
          </w:tcPr>
          <w:p w:rsidR="00EE794C" w:rsidRPr="006C4597" w:rsidRDefault="00EE794C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8E2259">
              <w:rPr>
                <w:sz w:val="22"/>
                <w:szCs w:val="22"/>
              </w:rPr>
              <w:t>4 February 2022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10268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AA0E9D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8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1463A1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  <w:r w:rsidR="00010BAE">
              <w:rPr>
                <w:sz w:val="22"/>
                <w:szCs w:val="22"/>
              </w:rPr>
              <w:t xml:space="preserve"> 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8E2259" w:rsidRPr="006C4597" w:rsidTr="00197058">
        <w:tc>
          <w:tcPr>
            <w:tcW w:w="568" w:type="dxa"/>
            <w:shd w:val="clear" w:color="auto" w:fill="auto"/>
          </w:tcPr>
          <w:p w:rsidR="008E2259" w:rsidRPr="007A7845" w:rsidRDefault="008E2259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E2259" w:rsidRDefault="001463A1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  <w:bookmarkStart w:id="0" w:name="_GoBack"/>
            <w:bookmarkEnd w:id="0"/>
          </w:p>
        </w:tc>
        <w:tc>
          <w:tcPr>
            <w:tcW w:w="1418" w:type="dxa"/>
            <w:shd w:val="clear" w:color="auto" w:fill="auto"/>
          </w:tcPr>
          <w:p w:rsidR="008E2259" w:rsidRDefault="008E2259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E2259" w:rsidRPr="00197058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</w:tr>
      <w:tr w:rsidR="008E2259" w:rsidRPr="006C4597" w:rsidTr="00197058">
        <w:tc>
          <w:tcPr>
            <w:tcW w:w="568" w:type="dxa"/>
            <w:shd w:val="clear" w:color="auto" w:fill="auto"/>
          </w:tcPr>
          <w:p w:rsidR="008E2259" w:rsidRPr="007A7845" w:rsidRDefault="008E2259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E2259" w:rsidRDefault="008E2259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stainability</w:t>
            </w:r>
          </w:p>
        </w:tc>
        <w:tc>
          <w:tcPr>
            <w:tcW w:w="1418" w:type="dxa"/>
            <w:shd w:val="clear" w:color="auto" w:fill="auto"/>
          </w:tcPr>
          <w:p w:rsidR="008E2259" w:rsidRDefault="008E2259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E2259" w:rsidRDefault="008E2259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85341C" w:rsidTr="00197058">
        <w:tc>
          <w:tcPr>
            <w:tcW w:w="9782" w:type="dxa"/>
            <w:gridSpan w:val="8"/>
            <w:shd w:val="clear" w:color="auto" w:fill="auto"/>
          </w:tcPr>
          <w:p w:rsidR="005453F9" w:rsidRPr="0085341C" w:rsidRDefault="0085341C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85341C">
              <w:rPr>
                <w:b/>
                <w:sz w:val="22"/>
                <w:szCs w:val="22"/>
              </w:rPr>
              <w:t>EXCELLENT STUDENT EXPERIENCE</w:t>
            </w:r>
          </w:p>
        </w:tc>
        <w:tc>
          <w:tcPr>
            <w:tcW w:w="817" w:type="dxa"/>
          </w:tcPr>
          <w:p w:rsidR="005453F9" w:rsidRPr="0085341C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265106">
        <w:tc>
          <w:tcPr>
            <w:tcW w:w="568" w:type="dxa"/>
            <w:shd w:val="clear" w:color="auto" w:fill="auto"/>
          </w:tcPr>
          <w:p w:rsidR="0085341C" w:rsidRPr="007A7845" w:rsidRDefault="0085341C" w:rsidP="0026510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Default="00330F0D" w:rsidP="00265106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265106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85341C" w:rsidRDefault="0085341C" w:rsidP="00265106">
            <w:pPr>
              <w:spacing w:line="276" w:lineRule="auto"/>
              <w:rPr>
                <w:sz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8"/>
            <w:shd w:val="clear" w:color="auto" w:fill="auto"/>
          </w:tcPr>
          <w:p w:rsidR="0085341C" w:rsidRPr="00197058" w:rsidRDefault="0085341C" w:rsidP="0085341C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AE0973" w:rsidRDefault="008E2259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alth &amp; Safety </w:t>
            </w:r>
            <w:r w:rsidR="006D35D1">
              <w:rPr>
                <w:sz w:val="22"/>
                <w:szCs w:val="22"/>
              </w:rPr>
              <w:t>Policy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AE0973" w:rsidRDefault="00883B46" w:rsidP="0085341C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rms of Reference – Finance &amp; </w:t>
            </w:r>
            <w:r w:rsidR="00223637">
              <w:rPr>
                <w:sz w:val="22"/>
                <w:szCs w:val="22"/>
              </w:rPr>
              <w:t>General Purposes Committee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7A7845" w:rsidRDefault="0085341C" w:rsidP="0085341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1073F3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85341C" w:rsidRPr="00223637" w:rsidRDefault="00223637" w:rsidP="0085341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23637">
              <w:rPr>
                <w:rFonts w:ascii="Arial" w:hAnsi="Arial" w:cs="Arial"/>
                <w:sz w:val="20"/>
                <w:szCs w:val="20"/>
              </w:rPr>
              <w:t>Governance &amp; Search November</w:t>
            </w:r>
          </w:p>
          <w:p w:rsidR="00223637" w:rsidRPr="00223637" w:rsidRDefault="00223637" w:rsidP="0085341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23637">
              <w:rPr>
                <w:rFonts w:ascii="Arial" w:hAnsi="Arial" w:cs="Arial"/>
                <w:sz w:val="20"/>
                <w:szCs w:val="20"/>
              </w:rPr>
              <w:t>Academic Committee - November</w:t>
            </w:r>
          </w:p>
          <w:p w:rsidR="00223637" w:rsidRPr="00223637" w:rsidRDefault="00223637" w:rsidP="0085341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223637">
              <w:rPr>
                <w:rFonts w:ascii="Arial" w:hAnsi="Arial" w:cs="Arial"/>
                <w:sz w:val="20"/>
                <w:szCs w:val="20"/>
              </w:rPr>
              <w:t>Northern Studios – December - Confidential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9782" w:type="dxa"/>
            <w:gridSpan w:val="8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86562F" w:rsidRDefault="0085341C" w:rsidP="0085341C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86562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AB125B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85341C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AB125B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B47C2D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business</w:t>
            </w:r>
          </w:p>
        </w:tc>
        <w:tc>
          <w:tcPr>
            <w:tcW w:w="1418" w:type="dxa"/>
            <w:shd w:val="clear" w:color="auto" w:fill="auto"/>
          </w:tcPr>
          <w:p w:rsidR="0085341C" w:rsidRPr="00887E8F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BD5AA3" w:rsidRDefault="0085341C" w:rsidP="0085341C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85341C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AB125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85341C" w:rsidRDefault="0085341C" w:rsidP="0085341C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gridSpan w:val="3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:rsidR="0085341C" w:rsidRPr="006C4597" w:rsidRDefault="0085341C" w:rsidP="0085341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85341C" w:rsidRPr="006C4597" w:rsidTr="00197058">
        <w:tc>
          <w:tcPr>
            <w:tcW w:w="568" w:type="dxa"/>
            <w:shd w:val="clear" w:color="auto" w:fill="auto"/>
          </w:tcPr>
          <w:p w:rsidR="0085341C" w:rsidRPr="00EB2B13" w:rsidRDefault="0085341C" w:rsidP="0085341C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AB125B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7"/>
            <w:shd w:val="clear" w:color="auto" w:fill="auto"/>
          </w:tcPr>
          <w:p w:rsidR="0085341C" w:rsidRPr="006C4597" w:rsidRDefault="0085341C" w:rsidP="0085341C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85341C" w:rsidRPr="006C4597" w:rsidRDefault="0085341C" w:rsidP="0085341C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>
              <w:rPr>
                <w:sz w:val="22"/>
                <w:szCs w:val="22"/>
              </w:rPr>
              <w:t xml:space="preserve">Friday </w:t>
            </w:r>
            <w:r w:rsidR="00330F0D">
              <w:rPr>
                <w:sz w:val="22"/>
                <w:szCs w:val="22"/>
              </w:rPr>
              <w:t>April 8</w:t>
            </w:r>
            <w:r w:rsidR="00330F0D" w:rsidRPr="00330F0D">
              <w:rPr>
                <w:sz w:val="22"/>
                <w:szCs w:val="22"/>
                <w:vertAlign w:val="superscript"/>
              </w:rPr>
              <w:t>th</w:t>
            </w:r>
            <w:r w:rsidR="00330F0D">
              <w:rPr>
                <w:sz w:val="22"/>
                <w:szCs w:val="22"/>
              </w:rPr>
              <w:t>, 2022</w:t>
            </w:r>
            <w:r>
              <w:rPr>
                <w:sz w:val="22"/>
                <w:szCs w:val="22"/>
              </w:rPr>
              <w:t xml:space="preserve">, at 1330hrs in </w:t>
            </w:r>
            <w:r w:rsidR="00330F0D">
              <w:rPr>
                <w:sz w:val="22"/>
                <w:szCs w:val="22"/>
              </w:rPr>
              <w:t>Hartlepool</w:t>
            </w:r>
            <w:r>
              <w:rPr>
                <w:sz w:val="22"/>
                <w:szCs w:val="22"/>
              </w:rPr>
              <w:t xml:space="preserve"> and via MS Teams.</w:t>
            </w:r>
          </w:p>
        </w:tc>
        <w:tc>
          <w:tcPr>
            <w:tcW w:w="817" w:type="dxa"/>
          </w:tcPr>
          <w:p w:rsidR="0085341C" w:rsidRPr="006C4597" w:rsidRDefault="0085341C" w:rsidP="0085341C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4A7"/>
    <w:rsid w:val="00021DDC"/>
    <w:rsid w:val="00041E13"/>
    <w:rsid w:val="00042AC7"/>
    <w:rsid w:val="00076ED2"/>
    <w:rsid w:val="00080784"/>
    <w:rsid w:val="0008429C"/>
    <w:rsid w:val="00096E25"/>
    <w:rsid w:val="000D3BDE"/>
    <w:rsid w:val="000F71AB"/>
    <w:rsid w:val="00102683"/>
    <w:rsid w:val="001073F3"/>
    <w:rsid w:val="00111955"/>
    <w:rsid w:val="001159CA"/>
    <w:rsid w:val="0013601E"/>
    <w:rsid w:val="001445F8"/>
    <w:rsid w:val="001463A1"/>
    <w:rsid w:val="00184340"/>
    <w:rsid w:val="00193173"/>
    <w:rsid w:val="00197058"/>
    <w:rsid w:val="00197C9C"/>
    <w:rsid w:val="001A73B8"/>
    <w:rsid w:val="001B34B5"/>
    <w:rsid w:val="001C2464"/>
    <w:rsid w:val="001C547F"/>
    <w:rsid w:val="001D36D0"/>
    <w:rsid w:val="001E5463"/>
    <w:rsid w:val="001F0B52"/>
    <w:rsid w:val="001F0E39"/>
    <w:rsid w:val="001F3248"/>
    <w:rsid w:val="001F612E"/>
    <w:rsid w:val="00200D9B"/>
    <w:rsid w:val="002138F8"/>
    <w:rsid w:val="00223637"/>
    <w:rsid w:val="00227D34"/>
    <w:rsid w:val="00230591"/>
    <w:rsid w:val="00235433"/>
    <w:rsid w:val="00236119"/>
    <w:rsid w:val="002408A9"/>
    <w:rsid w:val="002B0DD4"/>
    <w:rsid w:val="002B575D"/>
    <w:rsid w:val="002F2862"/>
    <w:rsid w:val="00307960"/>
    <w:rsid w:val="003127CB"/>
    <w:rsid w:val="003238D5"/>
    <w:rsid w:val="00327FC4"/>
    <w:rsid w:val="00330F0D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3FC2"/>
    <w:rsid w:val="003976E1"/>
    <w:rsid w:val="003A33C5"/>
    <w:rsid w:val="003A45B1"/>
    <w:rsid w:val="003A52CC"/>
    <w:rsid w:val="003A651C"/>
    <w:rsid w:val="003B7045"/>
    <w:rsid w:val="003B715E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84224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1683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16B0F"/>
    <w:rsid w:val="00625218"/>
    <w:rsid w:val="00635993"/>
    <w:rsid w:val="0064655C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D35D1"/>
    <w:rsid w:val="006D7DE5"/>
    <w:rsid w:val="006E0693"/>
    <w:rsid w:val="00714F81"/>
    <w:rsid w:val="00720975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160DA"/>
    <w:rsid w:val="008233C0"/>
    <w:rsid w:val="0083255D"/>
    <w:rsid w:val="008341BA"/>
    <w:rsid w:val="00847B0C"/>
    <w:rsid w:val="0085341C"/>
    <w:rsid w:val="0086562F"/>
    <w:rsid w:val="008712FB"/>
    <w:rsid w:val="00883B46"/>
    <w:rsid w:val="008906B4"/>
    <w:rsid w:val="00891118"/>
    <w:rsid w:val="008A0F72"/>
    <w:rsid w:val="008B6096"/>
    <w:rsid w:val="008C6537"/>
    <w:rsid w:val="008D33A5"/>
    <w:rsid w:val="008E2259"/>
    <w:rsid w:val="008F53D2"/>
    <w:rsid w:val="008F7D93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0E9D"/>
    <w:rsid w:val="00AA6856"/>
    <w:rsid w:val="00AB125B"/>
    <w:rsid w:val="00AB4257"/>
    <w:rsid w:val="00AC34F6"/>
    <w:rsid w:val="00AD1B62"/>
    <w:rsid w:val="00AE081D"/>
    <w:rsid w:val="00AE0973"/>
    <w:rsid w:val="00AE1D8A"/>
    <w:rsid w:val="00AE1FB3"/>
    <w:rsid w:val="00AF24D9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0F0B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4A30"/>
    <w:rsid w:val="00EE5297"/>
    <w:rsid w:val="00EE794C"/>
    <w:rsid w:val="00F04554"/>
    <w:rsid w:val="00F04AE4"/>
    <w:rsid w:val="00F067FC"/>
    <w:rsid w:val="00F122D3"/>
    <w:rsid w:val="00F13F41"/>
    <w:rsid w:val="00F1751A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C6F"/>
    <w:rsid w:val="00F954CD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004E3E51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23</cp:revision>
  <cp:lastPrinted>2022-02-18T09:15:00Z</cp:lastPrinted>
  <dcterms:created xsi:type="dcterms:W3CDTF">2021-11-15T11:44:00Z</dcterms:created>
  <dcterms:modified xsi:type="dcterms:W3CDTF">2022-05-09T08:15:00Z</dcterms:modified>
</cp:coreProperties>
</file>